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81F54B" w14:textId="77777777" w:rsidR="00B9128E" w:rsidRDefault="00FB47F5">
      <w:pPr>
        <w:pStyle w:val="Title"/>
      </w:pPr>
      <w:r>
        <w:t>ASSIGNMENT 4</w:t>
      </w:r>
    </w:p>
    <w:p w14:paraId="3A81F54C" w14:textId="77777777" w:rsidR="00B9128E" w:rsidRDefault="00FB47F5">
      <w:pPr>
        <w:pStyle w:val="Author"/>
      </w:pPr>
      <w:r>
        <w:t>Kiana Gonzalez-Rodholm</w:t>
      </w:r>
    </w:p>
    <w:p w14:paraId="3A81F54D" w14:textId="77777777" w:rsidR="00B9128E" w:rsidRDefault="00FB47F5">
      <w:pPr>
        <w:pStyle w:val="Date"/>
      </w:pPr>
      <w:r>
        <w:t>2021-01-07</w:t>
      </w:r>
    </w:p>
    <w:p w14:paraId="3A81F54E" w14:textId="77777777" w:rsidR="00B9128E" w:rsidRDefault="00FB47F5">
      <w:pPr>
        <w:pStyle w:val="Heading1"/>
      </w:pPr>
      <w:bookmarkStart w:id="0" w:name="markdown-basics"/>
      <w:r>
        <w:t>Markdown Basics</w:t>
      </w:r>
      <w:bookmarkEnd w:id="0"/>
    </w:p>
    <w:p w14:paraId="3A81F54F" w14:textId="77777777" w:rsidR="00B9128E" w:rsidRDefault="00FB47F5">
      <w:pPr>
        <w:pStyle w:val="Heading2"/>
      </w:pPr>
      <w:bookmarkStart w:id="1" w:name="favorite-foods"/>
      <w:r>
        <w:t>Favorite Foods</w:t>
      </w:r>
      <w:bookmarkEnd w:id="1"/>
    </w:p>
    <w:p w14:paraId="3A81F550" w14:textId="77777777" w:rsidR="00B9128E" w:rsidRDefault="00FB47F5">
      <w:pPr>
        <w:pStyle w:val="Compact"/>
        <w:numPr>
          <w:ilvl w:val="0"/>
          <w:numId w:val="2"/>
        </w:numPr>
      </w:pPr>
      <w:r>
        <w:t>Garlic bread.</w:t>
      </w:r>
    </w:p>
    <w:p w14:paraId="3A81F551" w14:textId="77777777" w:rsidR="00B9128E" w:rsidRDefault="00FB47F5">
      <w:pPr>
        <w:pStyle w:val="Compact"/>
        <w:numPr>
          <w:ilvl w:val="0"/>
          <w:numId w:val="2"/>
        </w:numPr>
      </w:pPr>
      <w:r>
        <w:t>Miguel’s Junior burrito.</w:t>
      </w:r>
    </w:p>
    <w:p w14:paraId="3A81F552" w14:textId="77777777" w:rsidR="00B9128E" w:rsidRDefault="00FB47F5">
      <w:pPr>
        <w:pStyle w:val="Compact"/>
        <w:numPr>
          <w:ilvl w:val="0"/>
          <w:numId w:val="2"/>
        </w:numPr>
      </w:pPr>
      <w:r>
        <w:t>Mashed potatoes.</w:t>
      </w:r>
    </w:p>
    <w:p w14:paraId="3A81F553" w14:textId="77777777" w:rsidR="00B9128E" w:rsidRDefault="00FB47F5">
      <w:pPr>
        <w:pStyle w:val="Heading2"/>
      </w:pPr>
      <w:bookmarkStart w:id="2" w:name="images"/>
      <w:r>
        <w:lastRenderedPageBreak/>
        <w:t>Images</w:t>
      </w:r>
      <w:bookmarkEnd w:id="2"/>
    </w:p>
    <w:p w14:paraId="3A81F554" w14:textId="77777777" w:rsidR="00B9128E" w:rsidRDefault="00FB47F5">
      <w:pPr>
        <w:pStyle w:val="CaptionedFigure"/>
      </w:pPr>
      <w:r>
        <w:rPr>
          <w:noProof/>
        </w:rPr>
        <w:drawing>
          <wp:inline distT="0" distB="0" distL="0" distR="0" wp14:anchorId="3A81F5E6" wp14:editId="3A81F5E7">
            <wp:extent cx="5334000" cy="5334000"/>
            <wp:effectExtent l="0" t="0" r="0" b="0"/>
            <wp:docPr id="1" name="Picture" descr="All Cases (Log Plo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krodh/OneDrive/Documents/DSC%20520/dsc520/completed/assignment04/plots/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1F555" w14:textId="77777777" w:rsidR="00B9128E" w:rsidRDefault="00FB47F5">
      <w:pPr>
        <w:pStyle w:val="ImageCaption"/>
      </w:pPr>
      <w:r>
        <w:t>All Cases (Log Plot)</w:t>
      </w:r>
    </w:p>
    <w:p w14:paraId="3A81F556" w14:textId="77777777" w:rsidR="00B9128E" w:rsidRDefault="00FB47F5">
      <w:pPr>
        <w:pStyle w:val="Heading2"/>
      </w:pPr>
      <w:bookmarkStart w:id="3" w:name="add-a-quote"/>
      <w:r>
        <w:t>Add a Quote</w:t>
      </w:r>
      <w:bookmarkEnd w:id="3"/>
    </w:p>
    <w:p w14:paraId="3A81F557" w14:textId="77777777" w:rsidR="00B9128E" w:rsidRDefault="00FB47F5">
      <w:pPr>
        <w:pStyle w:val="BlockText"/>
      </w:pPr>
      <w:r>
        <w:t>“</w:t>
      </w:r>
      <w:r>
        <w:t>Life is what happens when you’re busy making other plans.”</w:t>
      </w:r>
    </w:p>
    <w:p w14:paraId="3A81F558" w14:textId="77777777" w:rsidR="00B9128E" w:rsidRDefault="00FB47F5">
      <w:pPr>
        <w:pStyle w:val="BlockText"/>
      </w:pPr>
      <w:r>
        <w:t>— John Lennnon</w:t>
      </w:r>
    </w:p>
    <w:p w14:paraId="3A81F559" w14:textId="77777777" w:rsidR="00B9128E" w:rsidRDefault="00FB47F5">
      <w:pPr>
        <w:pStyle w:val="Heading2"/>
      </w:pPr>
      <w:bookmarkStart w:id="4" w:name="add-an-equation"/>
      <w:r>
        <w:t>Add an Equation</w:t>
      </w:r>
      <w:bookmarkEnd w:id="4"/>
    </w:p>
    <w:p w14:paraId="3A81F55A" w14:textId="77777777" w:rsidR="00B9128E" w:rsidRDefault="00FB47F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∫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θ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an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</m:oMath>
      </m:oMathPara>
    </w:p>
    <w:p w14:paraId="3A81F55B" w14:textId="77777777" w:rsidR="00B9128E" w:rsidRDefault="00FB47F5">
      <w:pPr>
        <w:pStyle w:val="Heading2"/>
      </w:pPr>
      <w:bookmarkStart w:id="5" w:name="add-a-footnote"/>
      <w:r>
        <w:lastRenderedPageBreak/>
        <w:t>Add a Footnote</w:t>
      </w:r>
      <w:bookmarkEnd w:id="5"/>
    </w:p>
    <w:p w14:paraId="3A81F55C" w14:textId="77777777" w:rsidR="00B9128E" w:rsidRDefault="00FB47F5">
      <w:pPr>
        <w:pStyle w:val="FirstParagraph"/>
      </w:pPr>
      <w:r>
        <w:t>This is a footnote</w:t>
      </w:r>
      <w:r>
        <w:rPr>
          <w:rStyle w:val="FootnoteReference"/>
        </w:rPr>
        <w:footnoteReference w:id="1"/>
      </w:r>
      <w:r>
        <w:t>.</w:t>
      </w:r>
    </w:p>
    <w:p w14:paraId="3A81F55D" w14:textId="77777777" w:rsidR="00B9128E" w:rsidRDefault="00FB47F5">
      <w:pPr>
        <w:pStyle w:val="Heading2"/>
      </w:pPr>
      <w:bookmarkStart w:id="6" w:name="add-citations"/>
      <w:r>
        <w:t>Add Citations</w:t>
      </w:r>
      <w:bookmarkEnd w:id="6"/>
    </w:p>
    <w:p w14:paraId="3A81F55E" w14:textId="77777777" w:rsidR="00B9128E" w:rsidRDefault="00FB47F5">
      <w:pPr>
        <w:pStyle w:val="Compact"/>
        <w:numPr>
          <w:ilvl w:val="0"/>
          <w:numId w:val="3"/>
        </w:numPr>
      </w:pPr>
      <w:r>
        <w:t>R for Everyone (Lander 2014)</w:t>
      </w:r>
    </w:p>
    <w:p w14:paraId="3A81F55F" w14:textId="77777777" w:rsidR="00B9128E" w:rsidRDefault="00FB47F5">
      <w:pPr>
        <w:pStyle w:val="Compact"/>
        <w:numPr>
          <w:ilvl w:val="0"/>
          <w:numId w:val="3"/>
        </w:numPr>
      </w:pPr>
      <w:r>
        <w:t>Discovering Statistics Using R (Field, Miles, and Field 2012)</w:t>
      </w:r>
    </w:p>
    <w:p w14:paraId="3A81F560" w14:textId="77777777" w:rsidR="00B9128E" w:rsidRDefault="00FB47F5">
      <w:pPr>
        <w:pStyle w:val="Heading1"/>
      </w:pPr>
      <w:bookmarkStart w:id="7" w:name="inline-code"/>
      <w:r>
        <w:t>In</w:t>
      </w:r>
      <w:r>
        <w:t>line Code</w:t>
      </w:r>
      <w:bookmarkEnd w:id="7"/>
    </w:p>
    <w:p w14:paraId="3A81F561" w14:textId="77777777" w:rsidR="00B9128E" w:rsidRDefault="00FB47F5">
      <w:pPr>
        <w:pStyle w:val="Heading2"/>
      </w:pPr>
      <w:bookmarkStart w:id="8" w:name="ny-times-covid-19-data"/>
      <w:r>
        <w:t>NY Times COVID-19 Data</w:t>
      </w:r>
      <w:bookmarkEnd w:id="8"/>
    </w:p>
    <w:p w14:paraId="3A81F562" w14:textId="77777777" w:rsidR="00B9128E" w:rsidRDefault="00FB47F5">
      <w:pPr>
        <w:pStyle w:val="FirstParagraph"/>
      </w:pPr>
      <w:r>
        <w:rPr>
          <w:noProof/>
        </w:rPr>
        <w:drawing>
          <wp:inline distT="0" distB="0" distL="0" distR="0" wp14:anchorId="3A81F5E8" wp14:editId="3A81F5E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GonzalezRodholmKian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1F563" w14:textId="77777777" w:rsidR="00B9128E" w:rsidRDefault="00FB47F5">
      <w:pPr>
        <w:pStyle w:val="Heading2"/>
      </w:pPr>
      <w:bookmarkStart w:id="9" w:name="r4ds-height-vs-earnings"/>
      <w:r>
        <w:lastRenderedPageBreak/>
        <w:t>R4DS Height vs Earnings</w:t>
      </w:r>
      <w:bookmarkEnd w:id="9"/>
    </w:p>
    <w:p w14:paraId="3A81F564" w14:textId="77777777" w:rsidR="00B9128E" w:rsidRDefault="00FB47F5">
      <w:pPr>
        <w:pStyle w:val="FirstParagraph"/>
      </w:pPr>
      <w:r>
        <w:rPr>
          <w:noProof/>
        </w:rPr>
        <w:drawing>
          <wp:inline distT="0" distB="0" distL="0" distR="0" wp14:anchorId="3A81F5EA" wp14:editId="3A81F5E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GonzalezRodholmKian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1F565" w14:textId="77777777" w:rsidR="00B9128E" w:rsidRDefault="00FB47F5">
      <w:pPr>
        <w:pStyle w:val="Heading1"/>
      </w:pPr>
      <w:bookmarkStart w:id="10" w:name="tables"/>
      <w:r>
        <w:t>Tables</w:t>
      </w:r>
      <w:bookmarkEnd w:id="10"/>
    </w:p>
    <w:p w14:paraId="3A81F566" w14:textId="77777777" w:rsidR="00B9128E" w:rsidRDefault="00FB47F5">
      <w:pPr>
        <w:pStyle w:val="Heading2"/>
      </w:pPr>
      <w:bookmarkStart w:id="11" w:name="knitr-table-with-kable"/>
      <w:r>
        <w:t>Knitr Table with Kable</w:t>
      </w:r>
      <w:bookmarkEnd w:id="11"/>
    </w:p>
    <w:p w14:paraId="3A81F568" w14:textId="77777777" w:rsidR="00B9128E" w:rsidRDefault="00FB47F5">
      <w:pPr>
        <w:pStyle w:val="TableCaption"/>
      </w:pPr>
      <w:r>
        <w:t>One Ring to Rule them all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44"/>
        <w:gridCol w:w="919"/>
        <w:gridCol w:w="1575"/>
        <w:gridCol w:w="1405"/>
        <w:gridCol w:w="748"/>
      </w:tblGrid>
      <w:tr w:rsidR="00B9128E" w14:paraId="3A81F56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1F569" w14:textId="77777777" w:rsidR="00B9128E" w:rsidRDefault="00FB47F5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1F56A" w14:textId="77777777" w:rsidR="00B9128E" w:rsidRDefault="00FB47F5">
            <w:pPr>
              <w:pStyle w:val="Compact"/>
            </w:pPr>
            <w:r>
              <w:t>ra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1F56B" w14:textId="77777777" w:rsidR="00B9128E" w:rsidRDefault="00FB47F5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1F56C" w14:textId="77777777" w:rsidR="00B9128E" w:rsidRDefault="00FB47F5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1F56D" w14:textId="77777777" w:rsidR="00B9128E" w:rsidRDefault="00FB47F5">
            <w:pPr>
              <w:pStyle w:val="Compact"/>
              <w:jc w:val="right"/>
            </w:pPr>
            <w:r>
              <w:t>age</w:t>
            </w:r>
          </w:p>
        </w:tc>
      </w:tr>
      <w:tr w:rsidR="00B9128E" w14:paraId="3A81F574" w14:textId="77777777">
        <w:tc>
          <w:tcPr>
            <w:tcW w:w="0" w:type="auto"/>
          </w:tcPr>
          <w:p w14:paraId="3A81F56F" w14:textId="77777777" w:rsidR="00B9128E" w:rsidRDefault="00FB47F5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3A81F570" w14:textId="77777777" w:rsidR="00B9128E" w:rsidRDefault="00FB47F5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3A81F571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72" w14:textId="77777777" w:rsidR="00B9128E" w:rsidRDefault="00FB47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A81F573" w14:textId="77777777" w:rsidR="00B9128E" w:rsidRDefault="00FB47F5">
            <w:pPr>
              <w:pStyle w:val="Compact"/>
              <w:jc w:val="right"/>
            </w:pPr>
            <w:r>
              <w:t>88</w:t>
            </w:r>
          </w:p>
        </w:tc>
      </w:tr>
      <w:tr w:rsidR="00B9128E" w14:paraId="3A81F57A" w14:textId="77777777">
        <w:tc>
          <w:tcPr>
            <w:tcW w:w="0" w:type="auto"/>
          </w:tcPr>
          <w:p w14:paraId="3A81F575" w14:textId="77777777" w:rsidR="00B9128E" w:rsidRDefault="00FB47F5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3A81F576" w14:textId="77777777" w:rsidR="00B9128E" w:rsidRDefault="00FB47F5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3A81F577" w14:textId="77777777" w:rsidR="00B9128E" w:rsidRDefault="00FB47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A81F578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79" w14:textId="77777777" w:rsidR="00B9128E" w:rsidRDefault="00FB47F5">
            <w:pPr>
              <w:pStyle w:val="Compact"/>
              <w:jc w:val="right"/>
            </w:pPr>
            <w:r>
              <w:t>129</w:t>
            </w:r>
          </w:p>
        </w:tc>
      </w:tr>
      <w:tr w:rsidR="00B9128E" w14:paraId="3A81F580" w14:textId="77777777">
        <w:tc>
          <w:tcPr>
            <w:tcW w:w="0" w:type="auto"/>
          </w:tcPr>
          <w:p w14:paraId="3A81F57B" w14:textId="77777777" w:rsidR="00B9128E" w:rsidRDefault="00FB47F5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3A81F57C" w14:textId="77777777" w:rsidR="00B9128E" w:rsidRDefault="00FB47F5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3A81F57D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7E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7F" w14:textId="77777777" w:rsidR="00B9128E" w:rsidRDefault="00FB47F5">
            <w:pPr>
              <w:pStyle w:val="Compact"/>
              <w:jc w:val="right"/>
            </w:pPr>
            <w:r>
              <w:t>51</w:t>
            </w:r>
          </w:p>
        </w:tc>
      </w:tr>
      <w:tr w:rsidR="00B9128E" w14:paraId="3A81F586" w14:textId="77777777">
        <w:tc>
          <w:tcPr>
            <w:tcW w:w="0" w:type="auto"/>
          </w:tcPr>
          <w:p w14:paraId="3A81F581" w14:textId="77777777" w:rsidR="00B9128E" w:rsidRDefault="00FB47F5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14:paraId="3A81F582" w14:textId="77777777" w:rsidR="00B9128E" w:rsidRDefault="00FB47F5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3A81F583" w14:textId="77777777" w:rsidR="00B9128E" w:rsidRDefault="00FB47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A81F584" w14:textId="77777777" w:rsidR="00B9128E" w:rsidRDefault="00FB47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A81F585" w14:textId="77777777" w:rsidR="00B9128E" w:rsidRDefault="00FB47F5">
            <w:pPr>
              <w:pStyle w:val="Compact"/>
              <w:jc w:val="right"/>
            </w:pPr>
            <w:r>
              <w:t>7000</w:t>
            </w:r>
          </w:p>
        </w:tc>
      </w:tr>
      <w:tr w:rsidR="00B9128E" w14:paraId="3A81F58C" w14:textId="77777777">
        <w:tc>
          <w:tcPr>
            <w:tcW w:w="0" w:type="auto"/>
          </w:tcPr>
          <w:p w14:paraId="3A81F587" w14:textId="77777777" w:rsidR="00B9128E" w:rsidRDefault="00FB47F5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3A81F588" w14:textId="77777777" w:rsidR="00B9128E" w:rsidRDefault="00FB47F5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3A81F589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8A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8B" w14:textId="77777777" w:rsidR="00B9128E" w:rsidRDefault="00FB47F5">
            <w:pPr>
              <w:pStyle w:val="Compact"/>
              <w:jc w:val="right"/>
            </w:pPr>
            <w:r>
              <w:t>36</w:t>
            </w:r>
          </w:p>
        </w:tc>
      </w:tr>
      <w:tr w:rsidR="00B9128E" w14:paraId="3A81F592" w14:textId="77777777">
        <w:tc>
          <w:tcPr>
            <w:tcW w:w="0" w:type="auto"/>
          </w:tcPr>
          <w:p w14:paraId="3A81F58D" w14:textId="77777777" w:rsidR="00B9128E" w:rsidRDefault="00FB47F5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14:paraId="3A81F58E" w14:textId="77777777" w:rsidR="00B9128E" w:rsidRDefault="00FB47F5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3A81F58F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90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91" w14:textId="77777777" w:rsidR="00B9128E" w:rsidRDefault="00FB47F5">
            <w:pPr>
              <w:pStyle w:val="Compact"/>
              <w:jc w:val="right"/>
            </w:pPr>
            <w:r>
              <w:t>2019</w:t>
            </w:r>
          </w:p>
        </w:tc>
      </w:tr>
      <w:tr w:rsidR="00B9128E" w14:paraId="3A81F598" w14:textId="77777777">
        <w:tc>
          <w:tcPr>
            <w:tcW w:w="0" w:type="auto"/>
          </w:tcPr>
          <w:p w14:paraId="3A81F593" w14:textId="77777777" w:rsidR="00B9128E" w:rsidRDefault="00FB47F5">
            <w:pPr>
              <w:pStyle w:val="Compact"/>
            </w:pPr>
            <w:r>
              <w:t>Legolas</w:t>
            </w:r>
          </w:p>
        </w:tc>
        <w:tc>
          <w:tcPr>
            <w:tcW w:w="0" w:type="auto"/>
          </w:tcPr>
          <w:p w14:paraId="3A81F594" w14:textId="77777777" w:rsidR="00B9128E" w:rsidRDefault="00FB47F5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3A81F595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96" w14:textId="77777777" w:rsidR="00B9128E" w:rsidRDefault="00FB47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A81F597" w14:textId="77777777" w:rsidR="00B9128E" w:rsidRDefault="00FB47F5">
            <w:pPr>
              <w:pStyle w:val="Compact"/>
              <w:jc w:val="right"/>
            </w:pPr>
            <w:r>
              <w:t>2931</w:t>
            </w:r>
          </w:p>
        </w:tc>
      </w:tr>
      <w:tr w:rsidR="00B9128E" w14:paraId="3A81F59E" w14:textId="77777777">
        <w:tc>
          <w:tcPr>
            <w:tcW w:w="0" w:type="auto"/>
          </w:tcPr>
          <w:p w14:paraId="3A81F599" w14:textId="77777777" w:rsidR="00B9128E" w:rsidRDefault="00FB47F5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3A81F59A" w14:textId="77777777" w:rsidR="00B9128E" w:rsidRDefault="00FB47F5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3A81F59B" w14:textId="77777777" w:rsidR="00B9128E" w:rsidRDefault="00FB47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A81F59C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9D" w14:textId="77777777" w:rsidR="00B9128E" w:rsidRDefault="00FB47F5">
            <w:pPr>
              <w:pStyle w:val="Compact"/>
              <w:jc w:val="right"/>
            </w:pPr>
            <w:r>
              <w:t>7052</w:t>
            </w:r>
          </w:p>
        </w:tc>
      </w:tr>
      <w:tr w:rsidR="00B9128E" w14:paraId="3A81F5A4" w14:textId="77777777">
        <w:tc>
          <w:tcPr>
            <w:tcW w:w="0" w:type="auto"/>
          </w:tcPr>
          <w:p w14:paraId="3A81F59F" w14:textId="77777777" w:rsidR="00B9128E" w:rsidRDefault="00FB47F5">
            <w:pPr>
              <w:pStyle w:val="Compact"/>
            </w:pPr>
            <w:r>
              <w:t>Gollum</w:t>
            </w:r>
          </w:p>
        </w:tc>
        <w:tc>
          <w:tcPr>
            <w:tcW w:w="0" w:type="auto"/>
          </w:tcPr>
          <w:p w14:paraId="3A81F5A0" w14:textId="77777777" w:rsidR="00B9128E" w:rsidRDefault="00FB47F5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3A81F5A1" w14:textId="77777777" w:rsidR="00B9128E" w:rsidRDefault="00FB47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A81F5A2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A3" w14:textId="77777777" w:rsidR="00B9128E" w:rsidRDefault="00FB47F5">
            <w:pPr>
              <w:pStyle w:val="Compact"/>
              <w:jc w:val="right"/>
            </w:pPr>
            <w:r>
              <w:t>589</w:t>
            </w:r>
          </w:p>
        </w:tc>
      </w:tr>
    </w:tbl>
    <w:p w14:paraId="0ED0DA2B" w14:textId="77777777" w:rsidR="008A2A7B" w:rsidRDefault="008A2A7B">
      <w:pPr>
        <w:pStyle w:val="Heading2"/>
      </w:pPr>
      <w:bookmarkStart w:id="12" w:name="pandoc-table"/>
    </w:p>
    <w:p w14:paraId="3A81F5A5" w14:textId="4F5BC63C" w:rsidR="00B9128E" w:rsidRDefault="00FB47F5">
      <w:pPr>
        <w:pStyle w:val="Heading2"/>
      </w:pPr>
      <w:proofErr w:type="spellStart"/>
      <w:r>
        <w:t>Pandoc</w:t>
      </w:r>
      <w:proofErr w:type="spellEnd"/>
      <w:r>
        <w:t xml:space="preserve"> Table</w:t>
      </w:r>
      <w:bookmarkEnd w:id="12"/>
    </w:p>
    <w:tbl>
      <w:tblPr>
        <w:tblStyle w:val="Table"/>
        <w:tblW w:w="3283" w:type="pct"/>
        <w:tblLook w:val="07E0" w:firstRow="1" w:lastRow="1" w:firstColumn="1" w:lastColumn="1" w:noHBand="1" w:noVBand="1"/>
      </w:tblPr>
      <w:tblGrid>
        <w:gridCol w:w="1144"/>
        <w:gridCol w:w="919"/>
        <w:gridCol w:w="1671"/>
        <w:gridCol w:w="1664"/>
        <w:gridCol w:w="748"/>
      </w:tblGrid>
      <w:tr w:rsidR="00B9128E" w14:paraId="3A81F5AC" w14:textId="77777777" w:rsidTr="008A2A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1F5A7" w14:textId="77777777" w:rsidR="00B9128E" w:rsidRDefault="00FB47F5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1F5A8" w14:textId="77777777" w:rsidR="00B9128E" w:rsidRDefault="00FB47F5">
            <w:pPr>
              <w:pStyle w:val="Compact"/>
            </w:pPr>
            <w:r>
              <w:t>Ra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1F5A9" w14:textId="77777777" w:rsidR="00B9128E" w:rsidRDefault="00FB47F5">
            <w:pPr>
              <w:pStyle w:val="Compact"/>
            </w:pPr>
            <w:r>
              <w:t>In Fellowship?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1F5AA" w14:textId="77777777" w:rsidR="00B9128E" w:rsidRDefault="00FB47F5">
            <w:pPr>
              <w:pStyle w:val="Compact"/>
            </w:pPr>
            <w:r>
              <w:t>Is Ring Bearer?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1F5AB" w14:textId="77777777" w:rsidR="00B9128E" w:rsidRDefault="00FB47F5">
            <w:pPr>
              <w:pStyle w:val="Compact"/>
            </w:pPr>
            <w:r>
              <w:t>Age</w:t>
            </w:r>
          </w:p>
        </w:tc>
      </w:tr>
      <w:tr w:rsidR="00B9128E" w14:paraId="3A81F5B2" w14:textId="77777777" w:rsidTr="008A2A7B">
        <w:tc>
          <w:tcPr>
            <w:tcW w:w="0" w:type="auto"/>
          </w:tcPr>
          <w:p w14:paraId="3A81F5AD" w14:textId="77777777" w:rsidR="00B9128E" w:rsidRDefault="00FB47F5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3A81F5AE" w14:textId="77777777" w:rsidR="00B9128E" w:rsidRDefault="00FB47F5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3A81F5AF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B0" w14:textId="77777777" w:rsidR="00B9128E" w:rsidRDefault="00FB47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A81F5B1" w14:textId="77777777" w:rsidR="00B9128E" w:rsidRDefault="00FB47F5">
            <w:pPr>
              <w:pStyle w:val="Compact"/>
            </w:pPr>
            <w:r>
              <w:t>88</w:t>
            </w:r>
          </w:p>
        </w:tc>
      </w:tr>
      <w:tr w:rsidR="00B9128E" w14:paraId="3A81F5B8" w14:textId="77777777" w:rsidTr="008A2A7B">
        <w:tc>
          <w:tcPr>
            <w:tcW w:w="0" w:type="auto"/>
          </w:tcPr>
          <w:p w14:paraId="3A81F5B3" w14:textId="77777777" w:rsidR="00B9128E" w:rsidRDefault="00FB47F5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3A81F5B4" w14:textId="77777777" w:rsidR="00B9128E" w:rsidRDefault="00FB47F5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3A81F5B5" w14:textId="77777777" w:rsidR="00B9128E" w:rsidRDefault="00FB47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A81F5B6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B7" w14:textId="77777777" w:rsidR="00B9128E" w:rsidRDefault="00FB47F5">
            <w:pPr>
              <w:pStyle w:val="Compact"/>
            </w:pPr>
            <w:r>
              <w:t>129</w:t>
            </w:r>
          </w:p>
        </w:tc>
      </w:tr>
      <w:tr w:rsidR="00B9128E" w14:paraId="3A81F5BE" w14:textId="77777777" w:rsidTr="008A2A7B">
        <w:tc>
          <w:tcPr>
            <w:tcW w:w="0" w:type="auto"/>
          </w:tcPr>
          <w:p w14:paraId="3A81F5B9" w14:textId="77777777" w:rsidR="00B9128E" w:rsidRDefault="00FB47F5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3A81F5BA" w14:textId="77777777" w:rsidR="00B9128E" w:rsidRDefault="00FB47F5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3A81F5BB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BC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BD" w14:textId="77777777" w:rsidR="00B9128E" w:rsidRDefault="00FB47F5">
            <w:pPr>
              <w:pStyle w:val="Compact"/>
            </w:pPr>
            <w:r>
              <w:t>51</w:t>
            </w:r>
          </w:p>
        </w:tc>
      </w:tr>
      <w:tr w:rsidR="00B9128E" w14:paraId="3A81F5C4" w14:textId="77777777" w:rsidTr="008A2A7B">
        <w:tc>
          <w:tcPr>
            <w:tcW w:w="0" w:type="auto"/>
          </w:tcPr>
          <w:p w14:paraId="3A81F5BF" w14:textId="77777777" w:rsidR="00B9128E" w:rsidRDefault="00FB47F5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14:paraId="3A81F5C0" w14:textId="77777777" w:rsidR="00B9128E" w:rsidRDefault="00FB47F5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3A81F5C1" w14:textId="77777777" w:rsidR="00B9128E" w:rsidRDefault="00FB47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A81F5C2" w14:textId="77777777" w:rsidR="00B9128E" w:rsidRDefault="00FB47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A81F5C3" w14:textId="77777777" w:rsidR="00B9128E" w:rsidRDefault="00FB47F5">
            <w:pPr>
              <w:pStyle w:val="Compact"/>
            </w:pPr>
            <w:r>
              <w:t>7000</w:t>
            </w:r>
          </w:p>
        </w:tc>
      </w:tr>
      <w:tr w:rsidR="00B9128E" w14:paraId="3A81F5CA" w14:textId="77777777" w:rsidTr="008A2A7B">
        <w:tc>
          <w:tcPr>
            <w:tcW w:w="0" w:type="auto"/>
          </w:tcPr>
          <w:p w14:paraId="3A81F5C5" w14:textId="77777777" w:rsidR="00B9128E" w:rsidRDefault="00FB47F5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3A81F5C6" w14:textId="77777777" w:rsidR="00B9128E" w:rsidRDefault="00FB47F5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3A81F5C7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C8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C9" w14:textId="77777777" w:rsidR="00B9128E" w:rsidRDefault="00FB47F5">
            <w:pPr>
              <w:pStyle w:val="Compact"/>
            </w:pPr>
            <w:r>
              <w:t>36</w:t>
            </w:r>
          </w:p>
        </w:tc>
      </w:tr>
      <w:tr w:rsidR="00B9128E" w14:paraId="3A81F5D0" w14:textId="77777777" w:rsidTr="008A2A7B">
        <w:tc>
          <w:tcPr>
            <w:tcW w:w="0" w:type="auto"/>
          </w:tcPr>
          <w:p w14:paraId="3A81F5CB" w14:textId="77777777" w:rsidR="00B9128E" w:rsidRDefault="00FB47F5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14:paraId="3A81F5CC" w14:textId="77777777" w:rsidR="00B9128E" w:rsidRDefault="00FB47F5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3A81F5CD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CE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CF" w14:textId="77777777" w:rsidR="00B9128E" w:rsidRDefault="00FB47F5">
            <w:pPr>
              <w:pStyle w:val="Compact"/>
            </w:pPr>
            <w:r>
              <w:t>2019</w:t>
            </w:r>
          </w:p>
        </w:tc>
      </w:tr>
      <w:tr w:rsidR="00B9128E" w14:paraId="3A81F5D6" w14:textId="77777777" w:rsidTr="008A2A7B">
        <w:tc>
          <w:tcPr>
            <w:tcW w:w="0" w:type="auto"/>
          </w:tcPr>
          <w:p w14:paraId="3A81F5D1" w14:textId="77777777" w:rsidR="00B9128E" w:rsidRDefault="00FB47F5">
            <w:pPr>
              <w:pStyle w:val="Compact"/>
            </w:pPr>
            <w:r>
              <w:t>Legolas</w:t>
            </w:r>
          </w:p>
        </w:tc>
        <w:tc>
          <w:tcPr>
            <w:tcW w:w="0" w:type="auto"/>
          </w:tcPr>
          <w:p w14:paraId="3A81F5D2" w14:textId="77777777" w:rsidR="00B9128E" w:rsidRDefault="00FB47F5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3A81F5D3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D4" w14:textId="77777777" w:rsidR="00B9128E" w:rsidRDefault="00FB47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A81F5D5" w14:textId="77777777" w:rsidR="00B9128E" w:rsidRDefault="00FB47F5">
            <w:pPr>
              <w:pStyle w:val="Compact"/>
            </w:pPr>
            <w:r>
              <w:t>2931</w:t>
            </w:r>
          </w:p>
        </w:tc>
      </w:tr>
      <w:tr w:rsidR="00B9128E" w14:paraId="3A81F5DC" w14:textId="77777777" w:rsidTr="008A2A7B">
        <w:tc>
          <w:tcPr>
            <w:tcW w:w="0" w:type="auto"/>
          </w:tcPr>
          <w:p w14:paraId="3A81F5D7" w14:textId="77777777" w:rsidR="00B9128E" w:rsidRDefault="00FB47F5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3A81F5D8" w14:textId="77777777" w:rsidR="00B9128E" w:rsidRDefault="00FB47F5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3A81F5D9" w14:textId="77777777" w:rsidR="00B9128E" w:rsidRDefault="00FB47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A81F5DA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DB" w14:textId="77777777" w:rsidR="00B9128E" w:rsidRDefault="00FB47F5">
            <w:pPr>
              <w:pStyle w:val="Compact"/>
            </w:pPr>
            <w:r>
              <w:t>7052</w:t>
            </w:r>
          </w:p>
        </w:tc>
      </w:tr>
      <w:tr w:rsidR="00B9128E" w14:paraId="3A81F5E2" w14:textId="77777777" w:rsidTr="008A2A7B">
        <w:tc>
          <w:tcPr>
            <w:tcW w:w="0" w:type="auto"/>
          </w:tcPr>
          <w:p w14:paraId="3A81F5DD" w14:textId="77777777" w:rsidR="00B9128E" w:rsidRDefault="00FB47F5">
            <w:pPr>
              <w:pStyle w:val="Compact"/>
            </w:pPr>
            <w:r>
              <w:t>Gollum</w:t>
            </w:r>
          </w:p>
        </w:tc>
        <w:tc>
          <w:tcPr>
            <w:tcW w:w="0" w:type="auto"/>
          </w:tcPr>
          <w:p w14:paraId="3A81F5DE" w14:textId="77777777" w:rsidR="00B9128E" w:rsidRDefault="00FB47F5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3A81F5DF" w14:textId="77777777" w:rsidR="00B9128E" w:rsidRDefault="00FB47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A81F5E0" w14:textId="77777777" w:rsidR="00B9128E" w:rsidRDefault="00FB47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A81F5E1" w14:textId="77777777" w:rsidR="00B9128E" w:rsidRDefault="00FB47F5">
            <w:pPr>
              <w:pStyle w:val="Compact"/>
            </w:pPr>
            <w:r>
              <w:t>589</w:t>
            </w:r>
          </w:p>
        </w:tc>
      </w:tr>
    </w:tbl>
    <w:p w14:paraId="3A81F5E3" w14:textId="77777777" w:rsidR="00B9128E" w:rsidRDefault="00FB47F5">
      <w:pPr>
        <w:pStyle w:val="Heading1"/>
      </w:pPr>
      <w:bookmarkStart w:id="13" w:name="references"/>
      <w:r>
        <w:t>References</w:t>
      </w:r>
      <w:bookmarkEnd w:id="13"/>
    </w:p>
    <w:p w14:paraId="3A81F5E4" w14:textId="77777777" w:rsidR="00B9128E" w:rsidRDefault="00FB47F5">
      <w:pPr>
        <w:pStyle w:val="Bibliography"/>
      </w:pPr>
      <w:bookmarkStart w:id="14" w:name="ref-field2012discovering"/>
      <w:bookmarkStart w:id="15" w:name="refs"/>
      <w:r>
        <w:t xml:space="preserve">Field, A., J. Miles, and Z. Field. 2012. </w:t>
      </w:r>
      <w:r>
        <w:rPr>
          <w:i/>
        </w:rPr>
        <w:t>Discovering Statistics Using R</w:t>
      </w:r>
      <w:r>
        <w:t xml:space="preserve">. SAGE Publications. </w:t>
      </w:r>
      <w:hyperlink r:id="rId10">
        <w:r>
          <w:rPr>
            <w:rStyle w:val="Hyperlink"/>
          </w:rPr>
          <w:t>https://books.google.com/books?id=wd2K2zC3swIC</w:t>
        </w:r>
      </w:hyperlink>
      <w:r>
        <w:t>.</w:t>
      </w:r>
    </w:p>
    <w:p w14:paraId="3A81F5E5" w14:textId="77777777" w:rsidR="00B9128E" w:rsidRDefault="00FB47F5">
      <w:pPr>
        <w:pStyle w:val="Bibliography"/>
      </w:pPr>
      <w:bookmarkStart w:id="16" w:name="ref-lander2014r"/>
      <w:bookmarkEnd w:id="14"/>
      <w:r>
        <w:t xml:space="preserve">Lander, J. P. 2014. </w:t>
      </w:r>
      <w:r>
        <w:rPr>
          <w:i/>
        </w:rPr>
        <w:t>R for Everyone: Advanced Analytics and Graphics</w:t>
      </w:r>
      <w:r>
        <w:t xml:space="preserve">. Addison-Wesley Data and Analytics Series. Addison-Wesley. </w:t>
      </w:r>
      <w:hyperlink r:id="rId11">
        <w:r>
          <w:rPr>
            <w:rStyle w:val="Hyperlink"/>
          </w:rPr>
          <w:t>https://books.google.com/books?id=3eBVAgAAQBAJ</w:t>
        </w:r>
      </w:hyperlink>
      <w:r>
        <w:t>.</w:t>
      </w:r>
    </w:p>
    <w:bookmarkEnd w:id="16"/>
    <w:bookmarkEnd w:id="15"/>
    <w:sectPr w:rsidR="00B912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81F5F0" w14:textId="77777777" w:rsidR="00000000" w:rsidRDefault="00FB47F5">
      <w:pPr>
        <w:spacing w:after="0"/>
      </w:pPr>
      <w:r>
        <w:separator/>
      </w:r>
    </w:p>
  </w:endnote>
  <w:endnote w:type="continuationSeparator" w:id="0">
    <w:p w14:paraId="3A81F5F2" w14:textId="77777777" w:rsidR="00000000" w:rsidRDefault="00FB47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81F5EC" w14:textId="77777777" w:rsidR="00B9128E" w:rsidRDefault="00FB47F5">
      <w:r>
        <w:separator/>
      </w:r>
    </w:p>
  </w:footnote>
  <w:footnote w:type="continuationSeparator" w:id="0">
    <w:p w14:paraId="3A81F5ED" w14:textId="77777777" w:rsidR="00B9128E" w:rsidRDefault="00FB47F5">
      <w:r>
        <w:continuationSeparator/>
      </w:r>
    </w:p>
  </w:footnote>
  <w:footnote w:id="1">
    <w:p w14:paraId="3A81F5EE" w14:textId="77777777" w:rsidR="00B9128E" w:rsidRDefault="00FB47F5">
      <w:pPr>
        <w:pStyle w:val="FootnoteText"/>
      </w:pPr>
      <w:r>
        <w:rPr>
          <w:rStyle w:val="FootnoteReference"/>
        </w:rPr>
        <w:footnoteRef/>
      </w:r>
      <w:r>
        <w:t xml:space="preserve"> This is a footnote in R Markdow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A7CEB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D566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3F4CA5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A2A7B"/>
    <w:rsid w:val="008D6863"/>
    <w:rsid w:val="00A24BAE"/>
    <w:rsid w:val="00B86B75"/>
    <w:rsid w:val="00B9128E"/>
    <w:rsid w:val="00BC48D5"/>
    <w:rsid w:val="00C36279"/>
    <w:rsid w:val="00E315A3"/>
    <w:rsid w:val="00FB47F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1F54B"/>
  <w15:docId w15:val="{4BE8C9F5-2F4E-4575-A1AB-CEF874692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.google.com/books?id=3eBVAgAAQBAJ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ooks.google.com/books?id=wd2K2zC3swI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43</Words>
  <Characters>1386</Characters>
  <Application>Microsoft Office Word</Application>
  <DocSecurity>0</DocSecurity>
  <Lines>11</Lines>
  <Paragraphs>3</Paragraphs>
  <ScaleCrop>false</ScaleCrop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iana Gonzalez-Rodholm</dc:creator>
  <cp:keywords/>
  <cp:lastModifiedBy>Kiana Rodholm</cp:lastModifiedBy>
  <cp:revision>2</cp:revision>
  <dcterms:created xsi:type="dcterms:W3CDTF">2021-01-09T22:50:00Z</dcterms:created>
  <dcterms:modified xsi:type="dcterms:W3CDTF">2021-01-09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1-07</vt:lpwstr>
  </property>
  <property fmtid="{D5CDD505-2E9C-101B-9397-08002B2CF9AE}" pid="4" name="output">
    <vt:lpwstr/>
  </property>
</Properties>
</file>